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3119" w:rsidRDefault="00733091">
      <w:pPr>
        <w:rPr>
          <w:rFonts w:ascii="Times New Roman" w:hAnsi="Times New Roman" w:cs="Times New Roman"/>
          <w:sz w:val="24"/>
          <w:szCs w:val="24"/>
        </w:rPr>
      </w:pPr>
      <w:r w:rsidRPr="0073309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82FE7E2" wp14:editId="10DFC1F7">
            <wp:simplePos x="0" y="0"/>
            <wp:positionH relativeFrom="column">
              <wp:posOffset>1292225</wp:posOffset>
            </wp:positionH>
            <wp:positionV relativeFrom="paragraph">
              <wp:posOffset>-123294</wp:posOffset>
            </wp:positionV>
            <wp:extent cx="2488952" cy="2466753"/>
            <wp:effectExtent l="0" t="0" r="6985" b="0"/>
            <wp:wrapNone/>
            <wp:docPr id="2" name="Picture 2" descr="F:\Kerjaan\UPN\logo_upn_nege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Kerjaan\UPN\logo_upn_neger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952" cy="246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AL PROGRAM KREATIVITAS MAHASISW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JUDUL PROGRAM </w:t>
      </w:r>
      <w:r w:rsidRPr="00733091">
        <w:rPr>
          <w:rFonts w:ascii="Times New Roman" w:hAnsi="Times New Roman" w:cs="Times New Roman"/>
          <w:b/>
          <w:sz w:val="24"/>
          <w:szCs w:val="24"/>
        </w:rPr>
        <w:t>MAKSIMAL 12 KATA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DANG KEGIATAN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KM </w:t>
      </w:r>
      <w:r w:rsidR="00577930">
        <w:rPr>
          <w:rFonts w:ascii="Times New Roman" w:hAnsi="Times New Roman" w:cs="Times New Roman"/>
          <w:sz w:val="24"/>
          <w:szCs w:val="24"/>
        </w:rPr>
        <w:t>PE</w:t>
      </w:r>
      <w:r w:rsidR="0038114D">
        <w:rPr>
          <w:rFonts w:ascii="Times New Roman" w:hAnsi="Times New Roman" w:cs="Times New Roman"/>
          <w:sz w:val="24"/>
          <w:szCs w:val="24"/>
        </w:rPr>
        <w:t>NGABDIAN KEPADA MASYARAKAT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usulkan oleh: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Ketua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1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2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AS PEMBANGUNAN NASIONAL “VETERAN” JAWA TIMUR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BAY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ENGESAHAN PKM</w:t>
      </w:r>
      <w:r w:rsidR="005822BB">
        <w:rPr>
          <w:rFonts w:ascii="Times New Roman" w:hAnsi="Times New Roman" w:cs="Times New Roman"/>
          <w:sz w:val="24"/>
          <w:szCs w:val="24"/>
        </w:rPr>
        <w:t>-PEN</w:t>
      </w:r>
      <w:r w:rsidR="00DA13BD">
        <w:rPr>
          <w:rFonts w:ascii="Times New Roman" w:hAnsi="Times New Roman" w:cs="Times New Roman"/>
          <w:sz w:val="24"/>
          <w:szCs w:val="24"/>
        </w:rPr>
        <w:t>GABDIAN KEPADA MASYARAKA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969"/>
        <w:gridCol w:w="283"/>
        <w:gridCol w:w="3255"/>
      </w:tblGrid>
      <w:tr w:rsidR="00733091" w:rsidTr="009C063C">
        <w:trPr>
          <w:trHeight w:val="526"/>
        </w:trPr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Pr="00623207" w:rsidRDefault="00623207" w:rsidP="0062320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3207">
              <w:rPr>
                <w:rFonts w:ascii="Times New Roman" w:hAnsi="Times New Roman" w:cs="Times New Roman"/>
                <w:i/>
                <w:sz w:val="24"/>
                <w:szCs w:val="24"/>
              </w:rPr>
              <w:t>Maksimal 12 kat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9C3801" w:rsidP="009C38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KM</w:t>
            </w:r>
            <w:r w:rsidR="007E11A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1345B9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E141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0B74CB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Informatik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  <w:r w:rsidR="00927F2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uruan Tinggi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as Pembangunan Nasional “Veteran” Jawa Timur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9" w:type="dxa"/>
          </w:tcPr>
          <w:p w:rsidR="00733091" w:rsidRP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gota Pelaksana Kegiatan/Penulis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A07E8D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0C17E2">
              <w:rPr>
                <w:rFonts w:ascii="Times New Roman" w:hAnsi="Times New Roman" w:cs="Times New Roman"/>
                <w:sz w:val="24"/>
                <w:szCs w:val="24"/>
              </w:rPr>
              <w:t>-5</w:t>
            </w:r>
            <w:r w:rsidR="00733091">
              <w:rPr>
                <w:rFonts w:ascii="Times New Roman" w:hAnsi="Times New Roman" w:cs="Times New Roman"/>
                <w:sz w:val="24"/>
                <w:szCs w:val="24"/>
              </w:rPr>
              <w:t xml:space="preserve"> Orang</w:t>
            </w:r>
          </w:p>
        </w:tc>
      </w:tr>
      <w:tr w:rsidR="00733091" w:rsidTr="009C063C">
        <w:tc>
          <w:tcPr>
            <w:tcW w:w="421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969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</w:t>
            </w:r>
          </w:p>
        </w:tc>
        <w:tc>
          <w:tcPr>
            <w:tcW w:w="283" w:type="dxa"/>
          </w:tcPr>
          <w:p w:rsidR="00733091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 dan Gelar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giarto, S.Kom,. M.Kom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DN/NIDK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14028703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l. Kupang Panjaan VII/2A Surabaya / 085732322544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969" w:type="dxa"/>
          </w:tcPr>
          <w:p w:rsidR="00623207" w:rsidRP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Kegiatan Total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menristekdiki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. 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A1B8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ber Lain (sebutkan …)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. ….. (Max 50% </w:t>
            </w:r>
            <w:r w:rsidR="00543F72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)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969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gka Waktu Pelaksanaan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32217B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23207">
              <w:rPr>
                <w:rFonts w:ascii="Times New Roman" w:hAnsi="Times New Roman" w:cs="Times New Roman"/>
                <w:sz w:val="24"/>
                <w:szCs w:val="24"/>
              </w:rPr>
              <w:t xml:space="preserve"> Bulan</w:t>
            </w:r>
          </w:p>
        </w:tc>
      </w:tr>
    </w:tbl>
    <w:p w:rsidR="00623207" w:rsidRDefault="00623207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D10172" w:rsidP="006232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2562240</wp:posOffset>
                </wp:positionV>
                <wp:extent cx="935665" cy="489097"/>
                <wp:effectExtent l="0" t="0" r="17145" b="2540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665" cy="48909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172" w:rsidRPr="00D10172" w:rsidRDefault="00D10172" w:rsidP="00D1017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TEMPEL LEMBA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3" o:spid="_x0000_s1026" style="position:absolute;margin-left:-5.4pt;margin-top:201.75pt;width:73.65pt;height:3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" fillcolor="white [3201]" strokecolor="#70ad47 [3209]" strokeweight="1pt">
                <v:stroke joinstyle="miter"/>
                <v:textbox>
                  <w:txbxContent>
                    <w:p w:rsidR="00D10172" w:rsidRPr="00D10172" w:rsidRDefault="00D10172" w:rsidP="00D10172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TEMPEL LEMBAGA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3250"/>
      </w:tblGrid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abaya, </w:t>
            </w:r>
            <w:r w:rsidR="000B74CB">
              <w:rPr>
                <w:rFonts w:ascii="Times New Roman" w:hAnsi="Times New Roman" w:cs="Times New Roman"/>
                <w:sz w:val="24"/>
                <w:szCs w:val="24"/>
              </w:rPr>
              <w:t>xx November 2019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yetujui,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Dekan III</w:t>
            </w: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</w:tc>
        <w:tc>
          <w:tcPr>
            <w:tcW w:w="3250" w:type="dxa"/>
          </w:tcPr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,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376952">
        <w:trPr>
          <w:trHeight w:val="807"/>
        </w:trPr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 Lengkap Ketu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NPM. </w:t>
            </w:r>
          </w:p>
        </w:tc>
      </w:tr>
      <w:tr w:rsidR="00623207" w:rsidTr="009C063C">
        <w:tc>
          <w:tcPr>
            <w:tcW w:w="4678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Rektor III,</w:t>
            </w: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,</w:t>
            </w:r>
          </w:p>
        </w:tc>
      </w:tr>
      <w:tr w:rsidR="009C063C" w:rsidTr="009C063C">
        <w:tc>
          <w:tcPr>
            <w:tcW w:w="4678" w:type="dxa"/>
          </w:tcPr>
          <w:p w:rsidR="009C063C" w:rsidRP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r. Sutiyono, M.T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P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19600713 198703 1 001</w:t>
            </w:r>
          </w:p>
        </w:tc>
        <w:tc>
          <w:tcPr>
            <w:tcW w:w="3250" w:type="dxa"/>
          </w:tcPr>
          <w:p w:rsidR="009C063C" w:rsidRPr="009C063C" w:rsidRDefault="009C063C" w:rsidP="009C063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ugiarto, S.Kom,. M.Kom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DN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714028703</w:t>
            </w:r>
          </w:p>
        </w:tc>
      </w:tr>
    </w:tbl>
    <w:p w:rsidR="006F1E4A" w:rsidRPr="006F1E4A" w:rsidRDefault="006F1E4A" w:rsidP="006F1E4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F1E4A" w:rsidRPr="006F1E4A" w:rsidSect="00E06888">
          <w:headerReference w:type="default" r:id="rId9"/>
          <w:footerReference w:type="default" r:id="rId10"/>
          <w:pgSz w:w="11907" w:h="16840" w:code="9"/>
          <w:pgMar w:top="1701" w:right="1701" w:bottom="1701" w:left="2268" w:header="709" w:footer="709" w:gutter="0"/>
          <w:pgNumType w:fmt="lowerRoman" w:start="1"/>
          <w:cols w:space="708"/>
          <w:docGrid w:linePitch="360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ISI</w:t>
      </w:r>
    </w:p>
    <w:p w:rsidR="00274447" w:rsidRPr="00E44B2B" w:rsidRDefault="00493119" w:rsidP="00D40CF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</w:t>
      </w:r>
      <w:r w:rsidR="00884383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Pr="00E44B2B">
        <w:rPr>
          <w:rFonts w:ascii="Times New Roman" w:hAnsi="Times New Roman" w:cs="Times New Roman"/>
          <w:b/>
          <w:sz w:val="24"/>
          <w:szCs w:val="24"/>
        </w:rPr>
        <w:t>PENDAHULUAN</w:t>
      </w:r>
    </w:p>
    <w:p w:rsidR="00204221" w:rsidRPr="00204221" w:rsidRDefault="00204221" w:rsidP="00204221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ar Belakang</w:t>
      </w:r>
    </w:p>
    <w:p w:rsidR="00AA3F80" w:rsidRDefault="00087EA0" w:rsidP="00087EA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7EA0">
        <w:rPr>
          <w:rFonts w:ascii="Times New Roman" w:hAnsi="Times New Roman" w:cs="Times New Roman"/>
          <w:sz w:val="24"/>
          <w:szCs w:val="24"/>
        </w:rPr>
        <w:t>Uraikan latar belakang disusunnya proposal PKM-M dengan mengungkap identitas mit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7EA0">
        <w:rPr>
          <w:rFonts w:ascii="Times New Roman" w:hAnsi="Times New Roman" w:cs="Times New Roman"/>
          <w:sz w:val="24"/>
          <w:szCs w:val="24"/>
        </w:rPr>
        <w:t>dan permasalahan yang dihadapi mereka dan seberapa tinggi level urgensiny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7EA0">
        <w:rPr>
          <w:rFonts w:ascii="Times New Roman" w:hAnsi="Times New Roman" w:cs="Times New Roman"/>
          <w:sz w:val="24"/>
          <w:szCs w:val="24"/>
        </w:rPr>
        <w:t>dibandingkan persoalan eksisting lainnya. Luaran yang diharapkan dari kegiatan ini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87EA0">
        <w:rPr>
          <w:rFonts w:ascii="Times New Roman" w:hAnsi="Times New Roman" w:cs="Times New Roman"/>
          <w:sz w:val="24"/>
          <w:szCs w:val="24"/>
        </w:rPr>
        <w:t>manfaat kegiatan juga harus disajikan pada bab ini</w:t>
      </w:r>
      <w:r w:rsidR="003B37EB" w:rsidRPr="003B37EB">
        <w:rPr>
          <w:rFonts w:ascii="Times New Roman" w:hAnsi="Times New Roman" w:cs="Times New Roman"/>
          <w:sz w:val="24"/>
          <w:szCs w:val="24"/>
        </w:rPr>
        <w:t>.</w:t>
      </w:r>
    </w:p>
    <w:p w:rsidR="00134F7D" w:rsidRDefault="00134F7D" w:rsidP="00134F7D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Mitra</w:t>
      </w:r>
    </w:p>
    <w:p w:rsidR="005F7655" w:rsidRPr="00134F7D" w:rsidRDefault="005F7655" w:rsidP="00134F7D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musan Permasalahan</w:t>
      </w:r>
    </w:p>
    <w:p w:rsidR="005F7655" w:rsidRDefault="005F76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gensi </w:t>
      </w:r>
      <w:r w:rsidR="006C5592">
        <w:rPr>
          <w:rFonts w:ascii="Times New Roman" w:hAnsi="Times New Roman" w:cs="Times New Roman"/>
          <w:sz w:val="24"/>
          <w:szCs w:val="24"/>
        </w:rPr>
        <w:t>Kegiatan</w:t>
      </w:r>
    </w:p>
    <w:p w:rsidR="005F7655" w:rsidRPr="00204221" w:rsidRDefault="00282855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044CDC">
        <w:rPr>
          <w:rFonts w:ascii="Times New Roman" w:hAnsi="Times New Roman" w:cs="Times New Roman"/>
          <w:sz w:val="24"/>
          <w:szCs w:val="24"/>
        </w:rPr>
        <w:t xml:space="preserve">uaran </w:t>
      </w:r>
      <w:r w:rsidR="006C5592">
        <w:rPr>
          <w:rFonts w:ascii="Times New Roman" w:hAnsi="Times New Roman" w:cs="Times New Roman"/>
          <w:sz w:val="24"/>
          <w:szCs w:val="24"/>
        </w:rPr>
        <w:t>Kegiatan</w:t>
      </w:r>
    </w:p>
    <w:p w:rsidR="005F7655" w:rsidRDefault="005F7655" w:rsidP="00AA3F8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A3F80" w:rsidRPr="00884383" w:rsidRDefault="00AA3F80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AA3F80" w:rsidRPr="00884383" w:rsidSect="003D6219">
          <w:headerReference w:type="default" r:id="rId11"/>
          <w:footerReference w:type="default" r:id="rId12"/>
          <w:pgSz w:w="11907" w:h="16840" w:code="9"/>
          <w:pgMar w:top="1701" w:right="1701" w:bottom="1701" w:left="2268" w:header="709" w:footer="709" w:gutter="0"/>
          <w:pgNumType w:start="1"/>
          <w:cols w:space="708"/>
          <w:docGrid w:linePitch="360"/>
        </w:sectPr>
      </w:pPr>
    </w:p>
    <w:p w:rsidR="00493119" w:rsidRPr="00E44B2B" w:rsidRDefault="00493119" w:rsidP="00A745D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</w:t>
      </w:r>
      <w:r w:rsidR="00C709E2"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A37D0C">
        <w:rPr>
          <w:rFonts w:ascii="Times New Roman" w:hAnsi="Times New Roman" w:cs="Times New Roman"/>
          <w:b/>
          <w:sz w:val="24"/>
          <w:szCs w:val="24"/>
        </w:rPr>
        <w:t>GAMBARAN UMUM MASYARAKAT SASARAN</w:t>
      </w:r>
      <w:bookmarkStart w:id="0" w:name="_GoBack"/>
      <w:bookmarkEnd w:id="0"/>
    </w:p>
    <w:p w:rsidR="002928A3" w:rsidRPr="002928A3" w:rsidRDefault="002928A3" w:rsidP="002928A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928A3" w:rsidRPr="002928A3" w:rsidRDefault="002928A3" w:rsidP="002928A3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928A3" w:rsidRDefault="00F3045C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 Masyarakat Sasaran</w:t>
      </w:r>
    </w:p>
    <w:p w:rsidR="008F3EFC" w:rsidRPr="008F3EFC" w:rsidRDefault="00297ABE" w:rsidP="00297ABE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297ABE">
        <w:rPr>
          <w:rFonts w:ascii="Times New Roman" w:hAnsi="Times New Roman" w:cs="Times New Roman"/>
          <w:sz w:val="24"/>
          <w:szCs w:val="24"/>
        </w:rPr>
        <w:t>Pada bab ini diuraikan secara kuantitatif jumlah, profil dan kondisi sosial ekonom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7ABE">
        <w:rPr>
          <w:rFonts w:ascii="Times New Roman" w:hAnsi="Times New Roman" w:cs="Times New Roman"/>
          <w:sz w:val="24"/>
          <w:szCs w:val="24"/>
        </w:rPr>
        <w:t>masyarakat sasaran yang akan dilibatkan dalam kegiatan PKM-M. Uraikan pula kondi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7ABE">
        <w:rPr>
          <w:rFonts w:ascii="Times New Roman" w:hAnsi="Times New Roman" w:cs="Times New Roman"/>
          <w:sz w:val="24"/>
          <w:szCs w:val="24"/>
        </w:rPr>
        <w:t>dan potensi wilayah dari aspek fisik, sosial, ekonomi maupun lingkungan yang relev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7ABE">
        <w:rPr>
          <w:rFonts w:ascii="Times New Roman" w:hAnsi="Times New Roman" w:cs="Times New Roman"/>
          <w:sz w:val="24"/>
          <w:szCs w:val="24"/>
        </w:rPr>
        <w:t>dengan kegiatan yang akan dilakukan. Hindari adanya kegiatan penelitian atau kegiat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7ABE">
        <w:rPr>
          <w:rFonts w:ascii="Times New Roman" w:hAnsi="Times New Roman" w:cs="Times New Roman"/>
          <w:sz w:val="24"/>
          <w:szCs w:val="24"/>
        </w:rPr>
        <w:t>survei dalam Proposal PKM-M</w:t>
      </w:r>
      <w:r w:rsidR="008F3EFC">
        <w:rPr>
          <w:rFonts w:ascii="Times New Roman" w:hAnsi="Times New Roman" w:cs="Times New Roman"/>
          <w:sz w:val="24"/>
          <w:szCs w:val="24"/>
        </w:rPr>
        <w:t>.</w:t>
      </w:r>
    </w:p>
    <w:p w:rsidR="002928A3" w:rsidRDefault="00437738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ndisi dan Potensi Wilayah</w:t>
      </w:r>
    </w:p>
    <w:p w:rsidR="002928A3" w:rsidRPr="00204221" w:rsidRDefault="002928A3" w:rsidP="002928A3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3</w:t>
      </w:r>
    </w:p>
    <w:p w:rsidR="00B26E2F" w:rsidRPr="00032A5A" w:rsidRDefault="00B26E2F" w:rsidP="00032A5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B26E2F" w:rsidRPr="00032A5A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E44B2B" w:rsidRDefault="00493119" w:rsidP="00B26E2F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AB 3. </w:t>
      </w:r>
      <w:r w:rsidR="00B10F2C">
        <w:rPr>
          <w:rFonts w:ascii="Times New Roman" w:hAnsi="Times New Roman" w:cs="Times New Roman"/>
          <w:b/>
          <w:sz w:val="24"/>
          <w:szCs w:val="24"/>
        </w:rPr>
        <w:t>METODE PE</w:t>
      </w:r>
      <w:r w:rsidR="00CA4D15">
        <w:rPr>
          <w:rFonts w:ascii="Times New Roman" w:hAnsi="Times New Roman" w:cs="Times New Roman"/>
          <w:b/>
          <w:sz w:val="24"/>
          <w:szCs w:val="24"/>
        </w:rPr>
        <w:t>LAKSANAAN</w:t>
      </w: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Pr="00FC51C6" w:rsidRDefault="00FC51C6" w:rsidP="00FC51C6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FC51C6" w:rsidRDefault="005D0251" w:rsidP="00FC51C6">
      <w:pPr>
        <w:pStyle w:val="ListParagraph"/>
        <w:numPr>
          <w:ilvl w:val="1"/>
          <w:numId w:val="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a Pelaksanaan Program</w:t>
      </w:r>
    </w:p>
    <w:p w:rsidR="008B4F09" w:rsidRPr="008B4F09" w:rsidRDefault="008B4F09" w:rsidP="008B4F09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676A27">
        <w:rPr>
          <w:rFonts w:ascii="Times New Roman" w:hAnsi="Times New Roman" w:cs="Times New Roman"/>
          <w:sz w:val="24"/>
          <w:szCs w:val="24"/>
        </w:rPr>
        <w:t>Pada bab ini uraikan secara jelas pola dan frekuensi pelaksanaan program (pelatiha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6A27">
        <w:rPr>
          <w:rFonts w:ascii="Times New Roman" w:hAnsi="Times New Roman" w:cs="Times New Roman"/>
          <w:sz w:val="24"/>
          <w:szCs w:val="24"/>
        </w:rPr>
        <w:t>pendampingan, demplot, konsultasi, rekayasa sosial dll), teknik pengumpula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6A27">
        <w:rPr>
          <w:rFonts w:ascii="Times New Roman" w:hAnsi="Times New Roman" w:cs="Times New Roman"/>
          <w:sz w:val="24"/>
          <w:szCs w:val="24"/>
        </w:rPr>
        <w:t>pengolahan dan analisis data serta tahapan pekerjaan dalam pencapaian tujuan program</w:t>
      </w:r>
    </w:p>
    <w:p w:rsidR="008E674E" w:rsidRDefault="008E674E" w:rsidP="00FC51C6">
      <w:pPr>
        <w:pStyle w:val="ListParagraph"/>
        <w:numPr>
          <w:ilvl w:val="1"/>
          <w:numId w:val="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ode Pengumpulan, Pengolahan, dan Analisis Data</w:t>
      </w:r>
    </w:p>
    <w:p w:rsidR="008E674E" w:rsidRPr="00FC51C6" w:rsidRDefault="008E674E" w:rsidP="00FC51C6">
      <w:pPr>
        <w:pStyle w:val="ListParagraph"/>
        <w:numPr>
          <w:ilvl w:val="1"/>
          <w:numId w:val="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hapan Kegiatan</w:t>
      </w:r>
    </w:p>
    <w:p w:rsidR="00E97AE7" w:rsidRPr="00735086" w:rsidRDefault="00E97AE7" w:rsidP="00676A27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E97AE7" w:rsidRPr="00735086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E44B2B" w:rsidRDefault="00493119" w:rsidP="00E97AE7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>BAB 4. BIAYA DAN JADWAL KEGIATAN</w:t>
      </w: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DF6146" w:rsidRPr="00DF6146" w:rsidRDefault="00DF6146" w:rsidP="00DF6146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866680" w:rsidRDefault="007E7AB2" w:rsidP="00DF6146">
      <w:pPr>
        <w:pStyle w:val="ListParagraph"/>
        <w:numPr>
          <w:ilvl w:val="1"/>
          <w:numId w:val="9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ggaran Biaya</w:t>
      </w:r>
    </w:p>
    <w:p w:rsidR="008061C3" w:rsidRPr="008061C3" w:rsidRDefault="008061C3" w:rsidP="008061C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61C3">
        <w:rPr>
          <w:rFonts w:ascii="Times New Roman" w:hAnsi="Times New Roman" w:cs="Times New Roman"/>
          <w:sz w:val="24"/>
          <w:szCs w:val="24"/>
        </w:rPr>
        <w:t>Kesuksesan PKM-M umumnya dicapai jika frekuensi ke lapangan dilakukan sebanya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61C3">
        <w:rPr>
          <w:rFonts w:ascii="Times New Roman" w:hAnsi="Times New Roman" w:cs="Times New Roman"/>
          <w:sz w:val="24"/>
          <w:szCs w:val="24"/>
        </w:rPr>
        <w:t>minimal 5 (lima) kali agar dapat memberikan manfaat bagi masyaraka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61C3">
        <w:rPr>
          <w:rFonts w:ascii="Times New Roman" w:hAnsi="Times New Roman" w:cs="Times New Roman"/>
          <w:sz w:val="24"/>
          <w:szCs w:val="24"/>
        </w:rPr>
        <w:t>Jumlah mitr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61C3">
        <w:rPr>
          <w:rFonts w:ascii="Times New Roman" w:hAnsi="Times New Roman" w:cs="Times New Roman"/>
          <w:sz w:val="24"/>
          <w:szCs w:val="24"/>
        </w:rPr>
        <w:t>PKM-M cukup 5-10 orang.</w:t>
      </w:r>
    </w:p>
    <w:p w:rsidR="008061C3" w:rsidRDefault="008061C3" w:rsidP="008061C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61C3">
        <w:rPr>
          <w:rFonts w:ascii="Times New Roman" w:hAnsi="Times New Roman" w:cs="Times New Roman"/>
          <w:sz w:val="24"/>
          <w:szCs w:val="24"/>
        </w:rPr>
        <w:t>Rekomendasi bagi pengalokasian dan penggunaan dana PKM-M, untuk operasional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61C3">
        <w:rPr>
          <w:rFonts w:ascii="Times New Roman" w:hAnsi="Times New Roman" w:cs="Times New Roman"/>
          <w:sz w:val="24"/>
          <w:szCs w:val="24"/>
        </w:rPr>
        <w:t>administrasi adalah 80 dan 20% masing-masingnya. Khusus untuk biaya perjalan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61C3">
        <w:rPr>
          <w:rFonts w:ascii="Times New Roman" w:hAnsi="Times New Roman" w:cs="Times New Roman"/>
          <w:sz w:val="24"/>
          <w:szCs w:val="24"/>
        </w:rPr>
        <w:t>PKM-M dalam kota, dilakukan seefisien dan seminimal mungkin (at cost). Sedang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61C3">
        <w:rPr>
          <w:rFonts w:ascii="Times New Roman" w:hAnsi="Times New Roman" w:cs="Times New Roman"/>
          <w:sz w:val="24"/>
          <w:szCs w:val="24"/>
        </w:rPr>
        <w:t>untuk PKM-M di luar kota, biaya perjalanan disusun seefisien dan seoptimal mungk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61C3">
        <w:rPr>
          <w:rFonts w:ascii="Times New Roman" w:hAnsi="Times New Roman" w:cs="Times New Roman"/>
          <w:sz w:val="24"/>
          <w:szCs w:val="24"/>
        </w:rPr>
        <w:t>mengacu kepada peraturan Menteri Keuangan RI.</w:t>
      </w:r>
    </w:p>
    <w:p w:rsidR="00911508" w:rsidRPr="00911508" w:rsidRDefault="00911508" w:rsidP="008061C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508">
        <w:rPr>
          <w:rFonts w:ascii="Times New Roman" w:hAnsi="Times New Roman" w:cs="Times New Roman"/>
          <w:sz w:val="24"/>
          <w:szCs w:val="24"/>
        </w:rPr>
        <w:t>Dengan memperhatikan proses pengelolaan PKM berbasis ON LINE, item biaya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>tidak diperkenankan diusulkan dalam RAB PKM-</w:t>
      </w:r>
      <w:r w:rsidR="007971F2">
        <w:rPr>
          <w:rFonts w:ascii="Times New Roman" w:hAnsi="Times New Roman" w:cs="Times New Roman"/>
          <w:sz w:val="24"/>
          <w:szCs w:val="24"/>
        </w:rPr>
        <w:t>M</w:t>
      </w:r>
      <w:r w:rsidRPr="00911508">
        <w:rPr>
          <w:rFonts w:ascii="Times New Roman" w:hAnsi="Times New Roman" w:cs="Times New Roman"/>
          <w:sz w:val="24"/>
          <w:szCs w:val="24"/>
        </w:rPr>
        <w:t xml:space="preserve"> adalah: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Fee atau Honorarium untuk Tim, Dosen Pendamping atau Pihak ke 3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Konsumsi untuk Tim, Dosen Pendamping atau Pihak ke 3</w:t>
      </w:r>
      <w:r w:rsidR="00F64170">
        <w:rPr>
          <w:rFonts w:ascii="Times New Roman" w:hAnsi="Times New Roman" w:cs="Times New Roman"/>
          <w:sz w:val="24"/>
          <w:szCs w:val="24"/>
        </w:rPr>
        <w:t>/kelompok mitra</w:t>
      </w:r>
    </w:p>
    <w:p w:rsidR="00911508" w:rsidRPr="00303F38" w:rsidRDefault="00911508" w:rsidP="00303F38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Pembelian atau penyewaan Komputer PC, La</w:t>
      </w:r>
      <w:r w:rsidR="00D5411E">
        <w:rPr>
          <w:rFonts w:ascii="Times New Roman" w:hAnsi="Times New Roman" w:cs="Times New Roman"/>
          <w:sz w:val="24"/>
          <w:szCs w:val="24"/>
        </w:rPr>
        <w:t>p</w:t>
      </w:r>
      <w:r w:rsidRPr="00167177">
        <w:rPr>
          <w:rFonts w:ascii="Times New Roman" w:hAnsi="Times New Roman" w:cs="Times New Roman"/>
          <w:sz w:val="24"/>
          <w:szCs w:val="24"/>
        </w:rPr>
        <w:t>top, Printer, Ponsel, Kamera,</w:t>
      </w:r>
      <w:r w:rsidR="00303F38">
        <w:rPr>
          <w:rFonts w:ascii="Times New Roman" w:hAnsi="Times New Roman" w:cs="Times New Roman"/>
          <w:sz w:val="24"/>
          <w:szCs w:val="24"/>
        </w:rPr>
        <w:t xml:space="preserve"> </w:t>
      </w:r>
      <w:r w:rsidRPr="00303F38">
        <w:rPr>
          <w:rFonts w:ascii="Times New Roman" w:hAnsi="Times New Roman" w:cs="Times New Roman"/>
          <w:sz w:val="24"/>
          <w:szCs w:val="24"/>
        </w:rPr>
        <w:t xml:space="preserve">Handycam, sewa </w:t>
      </w:r>
      <w:r w:rsidR="00396C47">
        <w:rPr>
          <w:rFonts w:ascii="Times New Roman" w:hAnsi="Times New Roman" w:cs="Times New Roman"/>
          <w:sz w:val="24"/>
          <w:szCs w:val="24"/>
        </w:rPr>
        <w:t xml:space="preserve">aula desa, </w:t>
      </w:r>
      <w:r w:rsidR="00396C47">
        <w:rPr>
          <w:rFonts w:ascii="Times New Roman" w:hAnsi="Times New Roman" w:cs="Times New Roman"/>
          <w:i/>
          <w:iCs/>
          <w:sz w:val="24"/>
          <w:szCs w:val="24"/>
        </w:rPr>
        <w:t>doorprize</w:t>
      </w:r>
      <w:r w:rsidR="00396C47">
        <w:rPr>
          <w:rFonts w:ascii="Times New Roman" w:hAnsi="Times New Roman" w:cs="Times New Roman"/>
          <w:sz w:val="24"/>
          <w:szCs w:val="24"/>
        </w:rPr>
        <w:t xml:space="preserve">, </w:t>
      </w:r>
      <w:r w:rsidR="00396C47">
        <w:rPr>
          <w:rFonts w:ascii="Times New Roman" w:hAnsi="Times New Roman" w:cs="Times New Roman"/>
          <w:i/>
          <w:iCs/>
          <w:sz w:val="24"/>
          <w:szCs w:val="24"/>
        </w:rPr>
        <w:t>gimmick</w:t>
      </w:r>
      <w:r w:rsidR="00396C47">
        <w:rPr>
          <w:rFonts w:ascii="Times New Roman" w:hAnsi="Times New Roman" w:cs="Times New Roman"/>
          <w:sz w:val="24"/>
          <w:szCs w:val="24"/>
        </w:rPr>
        <w:t>, dan sejenisnya</w:t>
      </w:r>
      <w:r w:rsidR="00750709">
        <w:rPr>
          <w:rFonts w:ascii="Times New Roman" w:hAnsi="Times New Roman" w:cs="Times New Roman"/>
          <w:sz w:val="24"/>
          <w:szCs w:val="24"/>
        </w:rPr>
        <w:t>,</w:t>
      </w:r>
    </w:p>
    <w:p w:rsidR="00911508" w:rsidRPr="00B1411C" w:rsidRDefault="00911508" w:rsidP="00B1411C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Penyusunan, penggandaan dan penjilidan Laporan Kemajuan, Laporan Akhir</w:t>
      </w:r>
      <w:r w:rsidR="00B1411C">
        <w:rPr>
          <w:rFonts w:ascii="Times New Roman" w:hAnsi="Times New Roman" w:cs="Times New Roman"/>
          <w:sz w:val="24"/>
          <w:szCs w:val="24"/>
        </w:rPr>
        <w:t xml:space="preserve"> </w:t>
      </w:r>
      <w:r w:rsidRPr="00B1411C">
        <w:rPr>
          <w:rFonts w:ascii="Times New Roman" w:hAnsi="Times New Roman" w:cs="Times New Roman"/>
          <w:sz w:val="24"/>
          <w:szCs w:val="24"/>
        </w:rPr>
        <w:t>(kecuali PTS, atau PTN yang mewajibkan hardcopy)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Kertas lebih dari 2 rim, ATK sesuai kebutuhan (eceran)</w:t>
      </w:r>
    </w:p>
    <w:p w:rsidR="00911508" w:rsidRPr="00167177" w:rsidRDefault="00911508" w:rsidP="00167177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7177">
        <w:rPr>
          <w:rFonts w:ascii="Times New Roman" w:hAnsi="Times New Roman" w:cs="Times New Roman"/>
          <w:sz w:val="24"/>
          <w:szCs w:val="24"/>
        </w:rPr>
        <w:t>Perjalanan seminar Luar Kota</w:t>
      </w:r>
    </w:p>
    <w:p w:rsidR="00493119" w:rsidRDefault="00911508" w:rsidP="0065123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508">
        <w:rPr>
          <w:rFonts w:ascii="Times New Roman" w:hAnsi="Times New Roman" w:cs="Times New Roman"/>
          <w:sz w:val="24"/>
          <w:szCs w:val="24"/>
        </w:rPr>
        <w:t>Rekapitulasi rencana anggaran biaya disusun sesuai dengan kebutuhan dan disusun</w:t>
      </w:r>
      <w:r w:rsidR="00C82964">
        <w:rPr>
          <w:rFonts w:ascii="Times New Roman" w:hAnsi="Times New Roman" w:cs="Times New Roman"/>
          <w:sz w:val="24"/>
          <w:szCs w:val="24"/>
        </w:rPr>
        <w:t xml:space="preserve"> </w:t>
      </w:r>
      <w:r w:rsidRPr="00911508">
        <w:rPr>
          <w:rFonts w:ascii="Times New Roman" w:hAnsi="Times New Roman" w:cs="Times New Roman"/>
          <w:sz w:val="24"/>
          <w:szCs w:val="24"/>
        </w:rPr>
        <w:t xml:space="preserve">mengikuti format pada Tabel </w:t>
      </w:r>
      <w:r w:rsidR="00206DBA">
        <w:rPr>
          <w:rFonts w:ascii="Times New Roman" w:hAnsi="Times New Roman" w:cs="Times New Roman"/>
          <w:sz w:val="24"/>
          <w:szCs w:val="24"/>
        </w:rPr>
        <w:t>4</w:t>
      </w:r>
      <w:r w:rsidRPr="00911508">
        <w:rPr>
          <w:rFonts w:ascii="Times New Roman" w:hAnsi="Times New Roman" w:cs="Times New Roman"/>
          <w:sz w:val="24"/>
          <w:szCs w:val="24"/>
        </w:rPr>
        <w:t>.1.</w:t>
      </w:r>
    </w:p>
    <w:p w:rsidR="00C60C35" w:rsidRDefault="00206DBA" w:rsidP="00206DBA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 4.1 Format Rekapitulasi Rencana Anggaran Biaya PKM-P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5"/>
        <w:gridCol w:w="3860"/>
        <w:gridCol w:w="1980"/>
      </w:tblGrid>
      <w:tr w:rsidR="003A2780" w:rsidTr="001D63EF">
        <w:trPr>
          <w:jc w:val="center"/>
        </w:trPr>
        <w:tc>
          <w:tcPr>
            <w:tcW w:w="635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860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eluaran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(Rp)</w:t>
            </w: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lengkapan yang diperluka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 pakai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60" w:type="dxa"/>
          </w:tcPr>
          <w:p w:rsidR="003A2780" w:rsidRDefault="003A2780" w:rsidP="003A278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2780" w:rsidTr="003A2780">
        <w:trPr>
          <w:jc w:val="center"/>
        </w:trPr>
        <w:tc>
          <w:tcPr>
            <w:tcW w:w="635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</w:p>
        </w:tc>
        <w:tc>
          <w:tcPr>
            <w:tcW w:w="1980" w:type="dxa"/>
          </w:tcPr>
          <w:p w:rsidR="003A2780" w:rsidRDefault="003A2780" w:rsidP="00206DBA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60C35" w:rsidRDefault="00C60C35" w:rsidP="0091150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93119" w:rsidRPr="00493119" w:rsidRDefault="00493119" w:rsidP="0049311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4.2 Jadwal Kegiatan</w:t>
      </w:r>
    </w:p>
    <w:p w:rsidR="00493119" w:rsidRPr="00493119" w:rsidRDefault="00332B74" w:rsidP="00332B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2B74">
        <w:rPr>
          <w:rFonts w:ascii="Times New Roman" w:hAnsi="Times New Roman" w:cs="Times New Roman"/>
          <w:sz w:val="24"/>
          <w:szCs w:val="24"/>
        </w:rPr>
        <w:t xml:space="preserve">Jadwal kegiatan antara 3 s.d 5 bulan, disusun dalam bentuk </w:t>
      </w:r>
      <w:r w:rsidRPr="00332B74">
        <w:rPr>
          <w:rFonts w:ascii="Times New Roman" w:hAnsi="Times New Roman" w:cs="Times New Roman"/>
          <w:i/>
          <w:iCs/>
          <w:sz w:val="24"/>
          <w:szCs w:val="24"/>
        </w:rPr>
        <w:t xml:space="preserve">bar chart </w:t>
      </w:r>
      <w:r w:rsidRPr="00332B74">
        <w:rPr>
          <w:rFonts w:ascii="Times New Roman" w:hAnsi="Times New Roman" w:cs="Times New Roman"/>
          <w:sz w:val="24"/>
          <w:szCs w:val="24"/>
        </w:rPr>
        <w:t>sesuai deng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2B74">
        <w:rPr>
          <w:rFonts w:ascii="Times New Roman" w:hAnsi="Times New Roman" w:cs="Times New Roman"/>
          <w:sz w:val="24"/>
          <w:szCs w:val="24"/>
        </w:rPr>
        <w:t>format</w:t>
      </w:r>
      <w:r w:rsidR="00F10D7D">
        <w:rPr>
          <w:rFonts w:ascii="Times New Roman" w:hAnsi="Times New Roman" w:cs="Times New Roman"/>
          <w:sz w:val="24"/>
          <w:szCs w:val="24"/>
        </w:rPr>
        <w:t xml:space="preserve"> di Lampiran 1</w:t>
      </w:r>
      <w:r w:rsidR="00493119" w:rsidRPr="00493119">
        <w:rPr>
          <w:rFonts w:ascii="Times New Roman" w:hAnsi="Times New Roman" w:cs="Times New Roman"/>
          <w:sz w:val="24"/>
          <w:szCs w:val="24"/>
        </w:rPr>
        <w:t>.</w:t>
      </w:r>
    </w:p>
    <w:p w:rsidR="00866680" w:rsidRDefault="00866680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866680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DC7838" w:rsidRDefault="00493119" w:rsidP="0017204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LAMPIRAN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1</w:t>
      </w:r>
      <w:r w:rsidR="007852FD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Biodata   Ketua dan   Anggota   serta   Dosen   Pembimbing   yang ditandatangani (Lampiran </w:t>
      </w:r>
      <w:r w:rsidR="00B53875">
        <w:rPr>
          <w:rFonts w:ascii="Times New Roman" w:hAnsi="Times New Roman" w:cs="Times New Roman"/>
          <w:sz w:val="24"/>
          <w:szCs w:val="24"/>
        </w:rPr>
        <w:t>2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2</w:t>
      </w:r>
      <w:r w:rsidR="007852FD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Justifikasi Anggaran Kegiatan (Lampiran </w:t>
      </w:r>
      <w:r w:rsidR="00B53875">
        <w:rPr>
          <w:rFonts w:ascii="Times New Roman" w:hAnsi="Times New Roman" w:cs="Times New Roman"/>
          <w:sz w:val="24"/>
          <w:szCs w:val="24"/>
        </w:rPr>
        <w:t>3</w:t>
      </w:r>
      <w:r w:rsidRPr="00493119">
        <w:rPr>
          <w:rFonts w:ascii="Times New Roman" w:hAnsi="Times New Roman" w:cs="Times New Roman"/>
          <w:sz w:val="24"/>
          <w:szCs w:val="24"/>
        </w:rPr>
        <w:t>).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3</w:t>
      </w:r>
      <w:r w:rsidR="007852FD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sunan Organisasi Tim </w:t>
      </w:r>
      <w:r w:rsidR="008A1BD7">
        <w:rPr>
          <w:rFonts w:ascii="Times New Roman" w:hAnsi="Times New Roman" w:cs="Times New Roman"/>
          <w:sz w:val="24"/>
          <w:szCs w:val="24"/>
        </w:rPr>
        <w:t>Kegiatan</w:t>
      </w:r>
      <w:r w:rsidRPr="00493119">
        <w:rPr>
          <w:rFonts w:ascii="Times New Roman" w:hAnsi="Times New Roman" w:cs="Times New Roman"/>
          <w:sz w:val="24"/>
          <w:szCs w:val="24"/>
        </w:rPr>
        <w:t xml:space="preserve"> dan Pembagian Tugas (Lampiran </w:t>
      </w:r>
      <w:r w:rsidR="00B53875">
        <w:rPr>
          <w:rFonts w:ascii="Times New Roman" w:hAnsi="Times New Roman" w:cs="Times New Roman"/>
          <w:sz w:val="24"/>
          <w:szCs w:val="24"/>
        </w:rPr>
        <w:t>4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157C26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4</w:t>
      </w:r>
      <w:r w:rsidR="007852FD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rat Pernyataan Ketua Pelaksana (Lampiran </w:t>
      </w:r>
      <w:r w:rsidR="00B53875">
        <w:rPr>
          <w:rFonts w:ascii="Times New Roman" w:hAnsi="Times New Roman" w:cs="Times New Roman"/>
          <w:sz w:val="24"/>
          <w:szCs w:val="24"/>
        </w:rPr>
        <w:t>5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7852FD" w:rsidRDefault="007852FD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5. Surat Pernyataan Kesediaan dari Mitra (Lampiran 6)</w:t>
      </w:r>
    </w:p>
    <w:p w:rsidR="007852FD" w:rsidRDefault="007852FD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6. Denah detail lokasi mitra kerja.</w:t>
      </w:r>
    </w:p>
    <w:p w:rsidR="00157C26" w:rsidRDefault="00157C2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157C26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157C26" w:rsidRDefault="00157C26" w:rsidP="005A27D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1</w:t>
      </w:r>
      <w:r w:rsidR="008E3C22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E373E">
        <w:rPr>
          <w:rFonts w:ascii="Times New Roman" w:hAnsi="Times New Roman" w:cs="Times New Roman"/>
          <w:b/>
          <w:bCs/>
          <w:sz w:val="24"/>
          <w:szCs w:val="24"/>
        </w:rPr>
        <w:t xml:space="preserve">FORMAT </w:t>
      </w:r>
      <w:r>
        <w:rPr>
          <w:rFonts w:ascii="Times New Roman" w:hAnsi="Times New Roman" w:cs="Times New Roman"/>
          <w:b/>
          <w:bCs/>
          <w:sz w:val="24"/>
          <w:szCs w:val="24"/>
        </w:rPr>
        <w:t>JADWAL KEGIATAN</w:t>
      </w:r>
    </w:p>
    <w:p w:rsidR="00157C26" w:rsidRDefault="00157C26" w:rsidP="005A27D3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597"/>
        <w:gridCol w:w="3723"/>
        <w:gridCol w:w="630"/>
        <w:gridCol w:w="630"/>
        <w:gridCol w:w="630"/>
        <w:gridCol w:w="630"/>
        <w:gridCol w:w="553"/>
      </w:tblGrid>
      <w:tr w:rsidR="00A3730B" w:rsidRPr="00F20FC9" w:rsidTr="00A3730B">
        <w:tc>
          <w:tcPr>
            <w:tcW w:w="597" w:type="dxa"/>
            <w:vMerge w:val="restart"/>
            <w:vAlign w:val="center"/>
          </w:tcPr>
          <w:p w:rsidR="00A3730B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0FC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723" w:type="dxa"/>
            <w:vMerge w:val="restart"/>
            <w:vAlign w:val="center"/>
          </w:tcPr>
          <w:p w:rsidR="00A3730B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3073" w:type="dxa"/>
            <w:gridSpan w:val="5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</w:p>
        </w:tc>
      </w:tr>
      <w:tr w:rsidR="00A3730B" w:rsidRPr="00F20FC9" w:rsidTr="00A3730B">
        <w:tc>
          <w:tcPr>
            <w:tcW w:w="597" w:type="dxa"/>
            <w:vMerge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3" w:type="dxa"/>
            <w:vMerge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53" w:type="dxa"/>
          </w:tcPr>
          <w:p w:rsidR="00A3730B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1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2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FC9" w:rsidRPr="00F20FC9" w:rsidTr="00A3730B">
        <w:tc>
          <w:tcPr>
            <w:tcW w:w="597" w:type="dxa"/>
          </w:tcPr>
          <w:p w:rsidR="00F20FC9" w:rsidRPr="00F20FC9" w:rsidRDefault="00A3730B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723" w:type="dxa"/>
          </w:tcPr>
          <w:p w:rsidR="00F20FC9" w:rsidRPr="00F20FC9" w:rsidRDefault="00A3730B" w:rsidP="00A373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ke-n</w:t>
            </w: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F20FC9" w:rsidRPr="00F20FC9" w:rsidRDefault="00F20FC9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20FC9" w:rsidRDefault="00F20FC9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010266" w:rsidRDefault="00010266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010266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157C26" w:rsidRDefault="00010266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2. BIODATA KETUA, ANGGOTA, DAN DOSEN PEMBIMBING</w:t>
      </w:r>
    </w:p>
    <w:p w:rsidR="00D2135B" w:rsidRDefault="00D2135B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B2FD9" w:rsidRDefault="00DB2FD9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2.1. Biodata Ketua</w:t>
      </w:r>
    </w:p>
    <w:p w:rsidR="00132FA4" w:rsidRDefault="00132FA4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A915DD" w:rsidRDefault="007E1CE7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A915DD" w:rsidRDefault="007C7069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7C263F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9F2974" w:rsidRDefault="00EF3101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nis </w:t>
            </w:r>
            <w:r w:rsidR="00F95193">
              <w:rPr>
                <w:rFonts w:ascii="Times New Roman" w:hAnsi="Times New Roman" w:cs="Times New Roman"/>
                <w:sz w:val="24"/>
                <w:szCs w:val="24"/>
              </w:rPr>
              <w:t>Penghargaan</w:t>
            </w:r>
          </w:p>
        </w:tc>
        <w:tc>
          <w:tcPr>
            <w:tcW w:w="1930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4552" w:rsidRPr="00E14552" w:rsidRDefault="00E14552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135B" w:rsidRDefault="00C23516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AE1635" w:rsidRPr="00C23516" w:rsidRDefault="00AE1635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</w:t>
      </w:r>
      <w:r w:rsidR="006B083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syaratan dalam pengajuan PKM-</w:t>
      </w:r>
      <w:r w:rsidR="00B539D7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2135B" w:rsidRDefault="00774B5D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tua</w:t>
                            </w:r>
                            <w:r w:rsidR="0073165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A6372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222pt;margin-top:21.95pt;width:169.2pt;height:150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" fillcolor="white [3201]" stroked="f" strokeweight=".5pt">
                <v:textbox>
                  <w:txbxContent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tua</w:t>
                      </w:r>
                      <w:r w:rsidR="0073165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A6372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CB5414" w:rsidRDefault="00CB5414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B5414" w:rsidRDefault="00CB5414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870E42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2. Biodata Anggota</w:t>
      </w: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870E42" w:rsidRDefault="007C263F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hargaan</w:t>
            </w: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Pr="00E1455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870E42" w:rsidRPr="00C23516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53228C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CD36D0" wp14:editId="10BC8B0E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870E42" w:rsidRDefault="003802A8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ggota</w:t>
                            </w:r>
                            <w:r w:rsidR="00870E4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5" o:spid="_x0000_s1028" type="#_x0000_t202" style="position:absolute;left:0;text-align:left;margin-left:222pt;margin-top:21.95pt;width:169.2pt;height:150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" fillcolor="white [3201]" stroked="f" strokeweight=".5pt">
                <v:textbox>
                  <w:txbxContent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870E42" w:rsidRDefault="003802A8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ggota</w:t>
                      </w:r>
                      <w:r w:rsidR="00870E4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4C1EF2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3. Biodata Dosen Pembimbing</w:t>
      </w:r>
    </w:p>
    <w:p w:rsidR="004C1EF2" w:rsidRDefault="004C1EF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459"/>
        <w:gridCol w:w="3316"/>
        <w:gridCol w:w="4140"/>
      </w:tblGrid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  <w:r w:rsidR="00E503E3">
              <w:rPr>
                <w:rFonts w:ascii="Times New Roman" w:hAnsi="Times New Roman" w:cs="Times New Roman"/>
                <w:sz w:val="24"/>
                <w:szCs w:val="24"/>
              </w:rPr>
              <w:t xml:space="preserve"> (dengan gelar</w:t>
            </w:r>
            <w:r w:rsidR="003F524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="00BE2B69">
              <w:rPr>
                <w:rFonts w:ascii="Times New Roman" w:hAnsi="Times New Roman" w:cs="Times New Roman"/>
                <w:sz w:val="24"/>
                <w:szCs w:val="24"/>
              </w:rPr>
              <w:t>P/NID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221D6E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wayat Pendidikan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1867"/>
        <w:gridCol w:w="2088"/>
        <w:gridCol w:w="2268"/>
        <w:gridCol w:w="1692"/>
      </w:tblGrid>
      <w:tr w:rsidR="00065DE9" w:rsidTr="00065DE9">
        <w:tc>
          <w:tcPr>
            <w:tcW w:w="117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lar Akademik</w:t>
            </w:r>
          </w:p>
        </w:tc>
        <w:tc>
          <w:tcPr>
            <w:tcW w:w="131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jana</w:t>
            </w:r>
          </w:p>
        </w:tc>
        <w:tc>
          <w:tcPr>
            <w:tcW w:w="1433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 Magister</w:t>
            </w:r>
          </w:p>
        </w:tc>
        <w:tc>
          <w:tcPr>
            <w:tcW w:w="106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/Doktor</w:t>
            </w: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Institus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/Prod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 Masuk-Lulus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505CE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kam Jejak Tri Dharma PT</w:t>
      </w:r>
    </w:p>
    <w:p w:rsidR="0048121B" w:rsidRDefault="0048121B" w:rsidP="00784683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idikan/Pengajar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Mata Kuliah</w:t>
            </w:r>
          </w:p>
        </w:tc>
        <w:tc>
          <w:tcPr>
            <w:tcW w:w="1305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jib/Pilihan</w:t>
            </w:r>
          </w:p>
        </w:tc>
        <w:tc>
          <w:tcPr>
            <w:tcW w:w="973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S</w:t>
            </w: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Default="001268EC" w:rsidP="001268EC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eliti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elitian</w:t>
            </w:r>
          </w:p>
        </w:tc>
        <w:tc>
          <w:tcPr>
            <w:tcW w:w="1305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1268EC" w:rsidRDefault="00633E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733E5" w:rsidRDefault="003733E5" w:rsidP="003733E5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abdian kepada Masyaraka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3733E5" w:rsidRDefault="00CE20CD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gabdian kepada Masyarakat</w:t>
            </w:r>
          </w:p>
        </w:tc>
        <w:tc>
          <w:tcPr>
            <w:tcW w:w="1305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Pr="00E14552" w:rsidRDefault="001268EC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4C1EF2" w:rsidRPr="00C23516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EC2682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CD36D0" wp14:editId="10BC8B0E">
                <wp:simplePos x="0" y="0"/>
                <wp:positionH relativeFrom="column">
                  <wp:posOffset>2842260</wp:posOffset>
                </wp:positionH>
                <wp:positionV relativeFrom="paragraph">
                  <wp:posOffset>4445</wp:posOffset>
                </wp:positionV>
                <wp:extent cx="2148840" cy="190500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4C1EF2" w:rsidRDefault="007B3EA3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sen Pendamping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6" o:spid="_x0000_s1029" type="#_x0000_t202" style="position:absolute;left:0;text-align:left;margin-left:223.8pt;margin-top:.35pt;width:169.2pt;height:15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" fillcolor="white [3201]" stroked="f" strokeweight=".5pt">
                <v:textbox>
                  <w:txbxContent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4C1EF2" w:rsidRDefault="007B3EA3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sen Pendamping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277CB" w:rsidRPr="00392AEA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4277CB" w:rsidRPr="00392AEA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D2135B" w:rsidRDefault="00D2135B" w:rsidP="00F32A0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3. JUSTIFIKASI ANGGARAN KEGIATAN</w:t>
      </w:r>
    </w:p>
    <w:p w:rsidR="00666F75" w:rsidRDefault="00666F75" w:rsidP="00F32A0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99"/>
        <w:gridCol w:w="1023"/>
        <w:gridCol w:w="2237"/>
        <w:gridCol w:w="21"/>
        <w:gridCol w:w="1448"/>
      </w:tblGrid>
      <w:tr w:rsidR="003855C7" w:rsidRPr="003855C7" w:rsidTr="00EF301F">
        <w:tc>
          <w:tcPr>
            <w:tcW w:w="2018" w:type="pct"/>
          </w:tcPr>
          <w:p w:rsidR="003855C7" w:rsidRPr="003855C7" w:rsidRDefault="003855C7" w:rsidP="00A849A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3855C7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lengkapan</w:t>
            </w:r>
          </w:p>
        </w:tc>
        <w:tc>
          <w:tcPr>
            <w:tcW w:w="645" w:type="pct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3855C7" w:rsidRPr="003855C7" w:rsidRDefault="00A849A7" w:rsidP="00157C26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ku cadang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controller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6A0957" w:rsidRDefault="006A0957" w:rsidP="006A095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0957"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406F4D" w:rsidRDefault="00406F4D" w:rsidP="00406F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t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55C7" w:rsidRPr="003855C7" w:rsidTr="00EF301F">
        <w:tc>
          <w:tcPr>
            <w:tcW w:w="2018" w:type="pct"/>
          </w:tcPr>
          <w:p w:rsidR="003855C7" w:rsidRPr="00406F4D" w:rsidRDefault="00406F4D" w:rsidP="00406F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D3393D">
        <w:tc>
          <w:tcPr>
            <w:tcW w:w="4087" w:type="pct"/>
            <w:gridSpan w:val="4"/>
          </w:tcPr>
          <w:p w:rsidR="00406F4D" w:rsidRPr="003855C7" w:rsidRDefault="00406F4D" w:rsidP="00406F4D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3393D" w:rsidRPr="003855C7" w:rsidTr="00EF301F">
        <w:tc>
          <w:tcPr>
            <w:tcW w:w="2018" w:type="pct"/>
          </w:tcPr>
          <w:p w:rsidR="00B4766E" w:rsidRPr="003855C7" w:rsidRDefault="00B4766E" w:rsidP="00A31700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</w:t>
            </w:r>
          </w:p>
        </w:tc>
        <w:tc>
          <w:tcPr>
            <w:tcW w:w="645" w:type="pct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B4766E" w:rsidRPr="003855C7" w:rsidRDefault="00B4766E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3855C7" w:rsidRPr="003855C7" w:rsidTr="00EF301F">
        <w:tc>
          <w:tcPr>
            <w:tcW w:w="2018" w:type="pct"/>
          </w:tcPr>
          <w:p w:rsidR="003855C7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kimia lab</w:t>
            </w:r>
          </w:p>
        </w:tc>
        <w:tc>
          <w:tcPr>
            <w:tcW w:w="645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3855C7" w:rsidRPr="003855C7" w:rsidRDefault="003855C7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logam/kayu dan sejenisny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aian tari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0230C" w:rsidRDefault="0000230C" w:rsidP="0000230C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7FA1" w:rsidRPr="003855C7" w:rsidTr="00D3393D">
        <w:tc>
          <w:tcPr>
            <w:tcW w:w="4087" w:type="pct"/>
            <w:gridSpan w:val="4"/>
          </w:tcPr>
          <w:p w:rsidR="00F37FA1" w:rsidRPr="003855C7" w:rsidRDefault="00F37FA1" w:rsidP="00F37FA1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F37FA1" w:rsidRPr="003855C7" w:rsidRDefault="00F37FA1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8B2C84" w:rsidRDefault="008B2C84" w:rsidP="008B2C84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645" w:type="pct"/>
          </w:tcPr>
          <w:p w:rsidR="00406F4D" w:rsidRPr="003855C7" w:rsidRDefault="008B2C84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406F4D" w:rsidRPr="003855C7" w:rsidRDefault="008B2C84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406F4D" w:rsidRPr="003855C7" w:rsidRDefault="00444E5D" w:rsidP="00B94F67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406F4D" w:rsidRPr="003855C7" w:rsidTr="00EF301F">
        <w:tc>
          <w:tcPr>
            <w:tcW w:w="2018" w:type="pct"/>
          </w:tcPr>
          <w:p w:rsidR="00406F4D" w:rsidRPr="00D855FE" w:rsidRDefault="00D855FE" w:rsidP="00D855FE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uan pembelian bahan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4C3252" w:rsidRDefault="004C3252" w:rsidP="004C325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ian uji coba (kampus ke lokasi uji coba pp)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4C3252" w:rsidRDefault="004C3252" w:rsidP="004C3252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tuk perjalanan luar kota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/rental/travel pp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omodasi (hari)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ang makan tim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115B" w:rsidRPr="003855C7" w:rsidTr="00EF301F">
        <w:tc>
          <w:tcPr>
            <w:tcW w:w="2018" w:type="pct"/>
          </w:tcPr>
          <w:p w:rsidR="0099115B" w:rsidRPr="009C7B2D" w:rsidRDefault="009C7B2D" w:rsidP="009C7B2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115B" w:rsidRPr="003855C7" w:rsidRDefault="0099115B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6E49" w:rsidRPr="003855C7" w:rsidTr="00F36E49">
        <w:tc>
          <w:tcPr>
            <w:tcW w:w="4074" w:type="pct"/>
            <w:gridSpan w:val="3"/>
          </w:tcPr>
          <w:p w:rsidR="00F36E49" w:rsidRPr="003855C7" w:rsidRDefault="00F36E49" w:rsidP="00F36E49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F36E49" w:rsidRPr="003855C7" w:rsidRDefault="00F36E49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Lain-lain</w:t>
            </w:r>
          </w:p>
        </w:tc>
        <w:tc>
          <w:tcPr>
            <w:tcW w:w="645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406F4D" w:rsidRPr="003855C7" w:rsidRDefault="00DF64B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406F4D" w:rsidRPr="003855C7" w:rsidTr="00EF301F">
        <w:tc>
          <w:tcPr>
            <w:tcW w:w="2018" w:type="pct"/>
          </w:tcPr>
          <w:p w:rsidR="00406F4D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server/hosting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06F4D" w:rsidRPr="003855C7" w:rsidTr="00EF301F">
        <w:tc>
          <w:tcPr>
            <w:tcW w:w="2018" w:type="pct"/>
          </w:tcPr>
          <w:p w:rsidR="00406F4D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domain</w:t>
            </w:r>
          </w:p>
        </w:tc>
        <w:tc>
          <w:tcPr>
            <w:tcW w:w="645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406F4D" w:rsidRPr="003855C7" w:rsidRDefault="00406F4D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layanan instrumentasi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perbengkelan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90D66" w:rsidRPr="003855C7" w:rsidTr="00EF301F">
        <w:tc>
          <w:tcPr>
            <w:tcW w:w="2018" w:type="pct"/>
          </w:tcPr>
          <w:p w:rsidR="00990D66" w:rsidRP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rcetakan produk</w:t>
            </w:r>
          </w:p>
        </w:tc>
        <w:tc>
          <w:tcPr>
            <w:tcW w:w="645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990D66" w:rsidRPr="003855C7" w:rsidRDefault="00990D66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uji coba produk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ublikasi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iaya penggandaan laporan (khusus PTS)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sewa lab (maksimum) termasuk penggunaan alat lab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berlangganan internet (bulanan)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makaian pulsa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EF301F">
        <w:tc>
          <w:tcPr>
            <w:tcW w:w="2018" w:type="pct"/>
          </w:tcPr>
          <w:p w:rsidR="000B7E05" w:rsidRDefault="000B7E05" w:rsidP="000B7E05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7E05" w:rsidRPr="003855C7" w:rsidTr="000B7E05">
        <w:tc>
          <w:tcPr>
            <w:tcW w:w="4074" w:type="pct"/>
            <w:gridSpan w:val="3"/>
          </w:tcPr>
          <w:p w:rsidR="000B7E05" w:rsidRPr="003855C7" w:rsidRDefault="000B7E05" w:rsidP="000B7E0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0B7E05" w:rsidRPr="003855C7" w:rsidRDefault="000B7E05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301F" w:rsidRPr="003855C7" w:rsidTr="00EF301F">
        <w:tc>
          <w:tcPr>
            <w:tcW w:w="4074" w:type="pct"/>
            <w:gridSpan w:val="3"/>
          </w:tcPr>
          <w:p w:rsidR="00EF301F" w:rsidRPr="003855C7" w:rsidRDefault="00EF301F" w:rsidP="00EF301F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1+2+3+4 (Rp)</w:t>
            </w:r>
          </w:p>
        </w:tc>
        <w:tc>
          <w:tcPr>
            <w:tcW w:w="926" w:type="pct"/>
            <w:gridSpan w:val="2"/>
          </w:tcPr>
          <w:p w:rsidR="00EF301F" w:rsidRPr="003855C7" w:rsidRDefault="00EF301F" w:rsidP="006A095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7470" w:rsidRPr="003855C7" w:rsidTr="009B7470">
        <w:tc>
          <w:tcPr>
            <w:tcW w:w="5000" w:type="pct"/>
            <w:gridSpan w:val="5"/>
          </w:tcPr>
          <w:p w:rsidR="009B7470" w:rsidRPr="003855C7" w:rsidRDefault="009B7470" w:rsidP="009B747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rbilang -----------------------)</w:t>
            </w:r>
          </w:p>
        </w:tc>
      </w:tr>
    </w:tbl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855C7" w:rsidRDefault="003855C7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66F75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666F75" w:rsidRDefault="00666F75" w:rsidP="00F56E7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4. SUSUNAN ORGANISASI TIM PELAKSANA DAN PEMBAGIAN TUGAS</w:t>
      </w:r>
    </w:p>
    <w:p w:rsidR="00666F75" w:rsidRDefault="00666F75" w:rsidP="00F56E71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"/>
        <w:gridCol w:w="1945"/>
        <w:gridCol w:w="1290"/>
        <w:gridCol w:w="1275"/>
        <w:gridCol w:w="1536"/>
        <w:gridCol w:w="1271"/>
      </w:tblGrid>
      <w:tr w:rsidR="003E3CF4" w:rsidTr="0079453D">
        <w:tc>
          <w:tcPr>
            <w:tcW w:w="625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17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/N</w:t>
            </w:r>
            <w:r w:rsidR="007C263F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1321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1321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Ilmu</w:t>
            </w:r>
          </w:p>
        </w:tc>
        <w:tc>
          <w:tcPr>
            <w:tcW w:w="1322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okasi Waktu (jam/minggu)</w:t>
            </w:r>
          </w:p>
        </w:tc>
        <w:tc>
          <w:tcPr>
            <w:tcW w:w="1322" w:type="dxa"/>
            <w:vAlign w:val="center"/>
          </w:tcPr>
          <w:p w:rsidR="003E3CF4" w:rsidRDefault="003E3CF4" w:rsidP="0079453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aian Tugas</w:t>
            </w: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E3CF4" w:rsidTr="003E3CF4">
        <w:tc>
          <w:tcPr>
            <w:tcW w:w="625" w:type="dxa"/>
          </w:tcPr>
          <w:p w:rsidR="003E3CF4" w:rsidRDefault="005C4E91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17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3E3CF4" w:rsidRDefault="003E3CF4" w:rsidP="003E3CF4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66F75" w:rsidRPr="00666F75" w:rsidRDefault="00666F75" w:rsidP="003E3CF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66F75" w:rsidRDefault="00666F75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66F75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666F75" w:rsidRDefault="00666F75" w:rsidP="0079358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5. SURAT PERNYATAAN KETUA PELAKSANA</w:t>
      </w:r>
    </w:p>
    <w:p w:rsidR="00536563" w:rsidRDefault="00536563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4C7F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AF46AE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3584" w:rsidRDefault="00C73584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C73584" w:rsidSect="0058404C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AF46AE" w:rsidRDefault="00AF46AE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71D6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T PERNYATAAN KETUA PE</w:t>
      </w:r>
      <w:r w:rsidR="00395661">
        <w:rPr>
          <w:rFonts w:ascii="Times New Roman" w:hAnsi="Times New Roman" w:cs="Times New Roman"/>
          <w:sz w:val="24"/>
          <w:szCs w:val="24"/>
        </w:rPr>
        <w:t>LAKSANA</w:t>
      </w:r>
    </w:p>
    <w:p w:rsidR="00974535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83"/>
        <w:gridCol w:w="5869"/>
      </w:tblGrid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E1665E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yatakan bahwa proposal PKM-</w:t>
      </w:r>
      <w:r w:rsidR="00AE494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saya dengan judul ............................................................................................................ yang diusulkan untuk tahun anggaran .............. adalah asli karya kami dan belum pernah dibiayai oleh lembaga atau sumber dana lain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amana di kemudian hari ditemukan ketidaksesuaian dengan pernyataan ini, maka saya bersedia dituntut dan diproses sesuai dengan ketentuan yang berlaku dan mengembalikan seluruh biaya yang sudah diterima ke kas negara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pernyataan ini dibuat dengan sesungguhnya dan dengan sebenar-benarnya.</w:t>
      </w: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1170"/>
        <w:gridCol w:w="3163"/>
      </w:tblGrid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etahui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kil Dekan </w:t>
            </w:r>
            <w:r w:rsidR="004F043A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  <w:p w:rsidR="004F043A" w:rsidRDefault="004F043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anda tangan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1EE3" w:rsidRDefault="004F043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1170" w:type="dxa"/>
          </w:tcPr>
          <w:p w:rsidR="004736E5" w:rsidRDefault="00BC1B7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160020</wp:posOffset>
                      </wp:positionH>
                      <wp:positionV relativeFrom="paragraph">
                        <wp:posOffset>711835</wp:posOffset>
                      </wp:positionV>
                      <wp:extent cx="815340" cy="815340"/>
                      <wp:effectExtent l="0" t="0" r="22860" b="22860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81534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C1B7A" w:rsidRDefault="00BC1B7A" w:rsidP="00BC1B7A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Ca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" o:spid="_x0000_s1030" style="position:absolute;left:0;text-align:left;margin-left:-12.6pt;margin-top:56.05pt;width:64.2pt;height:64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" fillcolor="white [3201]" strokecolor="black [3213]" strokeweight="1pt">
                      <v:stroke joinstyle="miter"/>
                      <v:textbox>
                        <w:txbxContent>
                          <w:p w:rsidR="00BC1B7A" w:rsidRDefault="00BC1B7A" w:rsidP="00BC1B7A">
                            <w:pPr>
                              <w:spacing w:after="0"/>
                              <w:jc w:val="center"/>
                            </w:pPr>
                            <w:r>
                              <w:t>Ca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ta, Tanggal-Bulan-Tahun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menyatakan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terai Rp. 6000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 tangan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..............................................)</w:t>
            </w:r>
          </w:p>
          <w:p w:rsidR="004736E5" w:rsidRDefault="00E1665E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r w:rsidR="004736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745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C1C96" w:rsidRDefault="009C1C9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9C1C96" w:rsidSect="00222C33">
          <w:headerReference w:type="default" r:id="rId13"/>
          <w:pgSz w:w="11907" w:h="16840" w:code="9"/>
          <w:pgMar w:top="1701" w:right="1701" w:bottom="1701" w:left="2268" w:header="540" w:footer="709" w:gutter="0"/>
          <w:pgNumType w:start="1"/>
          <w:cols w:space="708"/>
          <w:docGrid w:linePitch="360"/>
        </w:sectPr>
      </w:pPr>
    </w:p>
    <w:p w:rsidR="004F5474" w:rsidRDefault="004F5474" w:rsidP="004F547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6. SURAT PERNYATAAN KESEDIAAN DARI MITRA</w:t>
      </w:r>
    </w:p>
    <w:p w:rsidR="004F5474" w:rsidRDefault="004F5474" w:rsidP="004F547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5474" w:rsidRDefault="004F5474" w:rsidP="004F547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4F5474" w:rsidRDefault="004F5474" w:rsidP="004F547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5474" w:rsidRDefault="004F5474" w:rsidP="004F547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4F5474" w:rsidSect="00222C33">
          <w:headerReference w:type="default" r:id="rId14"/>
          <w:pgSz w:w="11907" w:h="16840" w:code="9"/>
          <w:pgMar w:top="1701" w:right="1701" w:bottom="1701" w:left="2268" w:header="540" w:footer="709" w:gutter="0"/>
          <w:pgNumType w:start="1"/>
          <w:cols w:space="708"/>
          <w:docGrid w:linePitch="360"/>
        </w:sectPr>
      </w:pPr>
    </w:p>
    <w:p w:rsidR="004F5474" w:rsidRDefault="004F5474" w:rsidP="004F547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RAT PERNYATAAN KESEDIAAN KERJA SAMA DARI MITRA</w:t>
      </w: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bertandatangan di bawah ini:</w:t>
      </w:r>
    </w:p>
    <w:tbl>
      <w:tblPr>
        <w:tblStyle w:val="TableGrid"/>
        <w:tblW w:w="8219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5"/>
        <w:gridCol w:w="455"/>
        <w:gridCol w:w="5869"/>
      </w:tblGrid>
      <w:tr w:rsidR="004F5474" w:rsidTr="00A31700">
        <w:tc>
          <w:tcPr>
            <w:tcW w:w="18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5474" w:rsidTr="00A31700">
        <w:tc>
          <w:tcPr>
            <w:tcW w:w="18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mpinan Mitra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5474" w:rsidTr="00A31700">
        <w:tc>
          <w:tcPr>
            <w:tcW w:w="18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Kegiatan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5474" w:rsidTr="00A31700">
        <w:tc>
          <w:tcPr>
            <w:tcW w:w="18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yatakan bersedia untuk bekerjasama dengan Pelaksana Kegiatan PKM – ..........................................&lt;Sebutkan nama programnya&gt;</w:t>
      </w:r>
    </w:p>
    <w:tbl>
      <w:tblPr>
        <w:tblStyle w:val="TableGrid"/>
        <w:tblW w:w="9119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5"/>
        <w:gridCol w:w="455"/>
        <w:gridCol w:w="5869"/>
      </w:tblGrid>
      <w:tr w:rsidR="004F5474" w:rsidTr="00A31700">
        <w:tc>
          <w:tcPr>
            <w:tcW w:w="27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Ketua Tim Pengusul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5474" w:rsidTr="00A31700">
        <w:tc>
          <w:tcPr>
            <w:tcW w:w="27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PM 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5474" w:rsidTr="00A31700">
        <w:tc>
          <w:tcPr>
            <w:tcW w:w="27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5474" w:rsidTr="00A31700">
        <w:tc>
          <w:tcPr>
            <w:tcW w:w="27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Dosen pendamping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5474" w:rsidTr="00A31700">
        <w:tc>
          <w:tcPr>
            <w:tcW w:w="279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guruan Tinggi</w:t>
            </w:r>
          </w:p>
        </w:tc>
        <w:tc>
          <w:tcPr>
            <w:tcW w:w="455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4F5474" w:rsidRDefault="004F5474" w:rsidP="00A31700">
            <w:pPr>
              <w:spacing w:after="8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na menerapkan dan/atau mengembangkan iptek pada tempat kami.</w:t>
      </w: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rsama ini pula kami nyatakan dengan sebenarnya bahwa di antara pihak Mitra dan Pelaksana Program tidak terdapat ikatan kekeluargaan dan ikatan usaha dalam wujud apa pun juga.</w:t>
      </w: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Surat Pernyataan ini dibuat dengan penuh kesadaran dan tanggung jawab tanpa ada unsur pemaksaan di dalam pembuatannya untuk dapat digunakan sebagaimana mestinya.</w:t>
      </w: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3EEE0C" wp14:editId="533F1FCB">
                <wp:simplePos x="0" y="0"/>
                <wp:positionH relativeFrom="column">
                  <wp:posOffset>2964180</wp:posOffset>
                </wp:positionH>
                <wp:positionV relativeFrom="paragraph">
                  <wp:posOffset>128905</wp:posOffset>
                </wp:positionV>
                <wp:extent cx="2057400" cy="22860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2286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ang menyatakan,</w:t>
                            </w: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Materai Rp. 6000</w:t>
                            </w: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anda tangan dan stempel)</w:t>
                            </w: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Pemimpin Mitra)</w:t>
                            </w: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..............................................)</w:t>
                            </w:r>
                          </w:p>
                          <w:p w:rsidR="004F5474" w:rsidRDefault="004F5474" w:rsidP="004F5474">
                            <w:pPr>
                              <w:spacing w:line="276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PM.</w:t>
                            </w:r>
                          </w:p>
                          <w:p w:rsidR="004F5474" w:rsidRDefault="004F5474" w:rsidP="004F54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3EEE0C" id="Rectangle 8" o:spid="_x0000_s1031" style="position:absolute;left:0;text-align:left;margin-left:233.4pt;margin-top:10.15pt;width:162pt;height:18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" fillcolor="white [3201]" stroked="f" strokeweight="1pt">
                <v:textbox>
                  <w:txbxContent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ang menyatakan,</w:t>
                      </w: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Materai Rp. 6000</w:t>
                      </w: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anda tangan dan stempel)</w:t>
                      </w: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Pemimpin Mitra)</w:t>
                      </w: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..............................................)</w:t>
                      </w:r>
                    </w:p>
                    <w:p w:rsidR="004F5474" w:rsidRDefault="004F5474" w:rsidP="004F5474">
                      <w:pPr>
                        <w:spacing w:line="276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PM.</w:t>
                      </w:r>
                    </w:p>
                    <w:p w:rsidR="004F5474" w:rsidRDefault="004F5474" w:rsidP="004F547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4F5474" w:rsidRDefault="004F5474" w:rsidP="004F547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71D6" w:rsidRDefault="007271D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71D6" w:rsidRPr="00536563" w:rsidRDefault="007271D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7271D6" w:rsidRPr="00536563" w:rsidSect="00222C33">
      <w:headerReference w:type="default" r:id="rId15"/>
      <w:pgSz w:w="11907" w:h="16840" w:code="9"/>
      <w:pgMar w:top="1701" w:right="1701" w:bottom="1701" w:left="2268" w:header="54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5C34" w:rsidRDefault="007D5C34" w:rsidP="009C063C">
      <w:pPr>
        <w:spacing w:after="0" w:line="240" w:lineRule="auto"/>
      </w:pPr>
      <w:r>
        <w:separator/>
      </w:r>
    </w:p>
  </w:endnote>
  <w:endnote w:type="continuationSeparator" w:id="0">
    <w:p w:rsidR="007D5C34" w:rsidRDefault="007D5C34" w:rsidP="009C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07977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888" w:rsidRDefault="00E06888">
    <w:pPr>
      <w:pStyle w:val="Footer"/>
      <w:jc w:val="right"/>
    </w:pPr>
  </w:p>
  <w:p w:rsidR="00E06888" w:rsidRDefault="00E06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5C34" w:rsidRDefault="007D5C34" w:rsidP="009C063C">
      <w:pPr>
        <w:spacing w:after="0" w:line="240" w:lineRule="auto"/>
      </w:pPr>
      <w:r>
        <w:separator/>
      </w:r>
    </w:p>
  </w:footnote>
  <w:footnote w:type="continuationSeparator" w:id="0">
    <w:p w:rsidR="007D5C34" w:rsidRDefault="007D5C34" w:rsidP="009C0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219" w:rsidRDefault="003D6219">
    <w:pPr>
      <w:pStyle w:val="Header"/>
      <w:jc w:val="right"/>
    </w:pPr>
  </w:p>
  <w:p w:rsidR="003D6219" w:rsidRDefault="003D62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98218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23360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noProof/>
          </w:rPr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93700</wp:posOffset>
              </wp:positionH>
              <wp:positionV relativeFrom="paragraph">
                <wp:posOffset>24130</wp:posOffset>
              </wp:positionV>
              <wp:extent cx="770255" cy="756920"/>
              <wp:effectExtent l="0" t="0" r="0" b="5080"/>
              <wp:wrapNone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0255" cy="756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222C33">
          <w:rPr>
            <w:rFonts w:ascii="Times New Roman" w:hAnsi="Times New Roman" w:cs="Times New Roman"/>
            <w:b/>
            <w:lang w:val="sv-SE"/>
          </w:rPr>
          <w:t>KEMENTERIAN RISET, TEKNOLOGI DAN PENDIDIKAN TINGGI</w:t>
        </w:r>
      </w:p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b/>
            <w:lang w:val="sv-SE"/>
          </w:rPr>
          <w:t>UNIVERSITAS PEMBANGUNAN NASIONAL “VETERAN” JAWA TIMUR</w:t>
        </w:r>
      </w:p>
      <w:p w:rsidR="00222C33" w:rsidRDefault="00222C33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62685" w:rsidRDefault="00262685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22C33" w:rsidRDefault="00222C33" w:rsidP="00582E9F">
        <w:pPr>
          <w:pStyle w:val="Header"/>
          <w:ind w:left="630" w:right="-162"/>
          <w:jc w:val="center"/>
        </w:pPr>
        <w:r w:rsidRPr="00E71780">
          <w:rPr>
            <w:rFonts w:ascii="Arial" w:hAnsi="Arial" w:cs="Arial"/>
            <w:sz w:val="20"/>
            <w:szCs w:val="20"/>
            <w:lang w:val="sv-SE"/>
          </w:rPr>
          <w:t>Jl. Raya Rungkut Madya Gunung Anyar Telp. (031) 8706369 Surabaya 60294</w:t>
        </w:r>
      </w:p>
    </w:sdtContent>
  </w:sdt>
  <w:p w:rsidR="00222C33" w:rsidRDefault="00797C6A" w:rsidP="00262685">
    <w:pPr>
      <w:pStyle w:val="Header"/>
    </w:pPr>
    <w:r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9900</wp:posOffset>
              </wp:positionH>
              <wp:positionV relativeFrom="paragraph">
                <wp:posOffset>127000</wp:posOffset>
              </wp:positionV>
              <wp:extent cx="5597525" cy="0"/>
              <wp:effectExtent l="0" t="19050" r="22225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97525" cy="0"/>
                      </a:xfrm>
                      <a:prstGeom prst="line">
                        <a:avLst/>
                      </a:prstGeom>
                      <a:noFill/>
                      <a:ln w="31750" cmpd="thickThin">
                        <a:solidFill>
                          <a:srgbClr val="000000"/>
                        </a:solidFill>
                        <a:round/>
                        <a:headEnd type="none" w="sm" len="med"/>
                        <a:tailEnd type="none" w="sm" len="med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D5E104" id="Straight Connector 2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pt,10pt" to="403.7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" strokeweight="2.5pt">
              <v:stroke startarrowwidth="narrow" endarrowwidth="narrow" linestyle="thickThin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5474" w:rsidRPr="00045E90" w:rsidRDefault="004F5474" w:rsidP="00045E9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5474" w:rsidRPr="004F5474" w:rsidRDefault="004F5474" w:rsidP="004F54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165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A40430"/>
    <w:multiLevelType w:val="multilevel"/>
    <w:tmpl w:val="514432E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82A6B"/>
    <w:multiLevelType w:val="hybridMultilevel"/>
    <w:tmpl w:val="23500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0B30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E2C99"/>
    <w:multiLevelType w:val="hybridMultilevel"/>
    <w:tmpl w:val="4B823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436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2BA53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E807C82"/>
    <w:multiLevelType w:val="hybridMultilevel"/>
    <w:tmpl w:val="6E5648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625BF"/>
    <w:multiLevelType w:val="hybridMultilevel"/>
    <w:tmpl w:val="1C96F6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7705C"/>
    <w:multiLevelType w:val="hybridMultilevel"/>
    <w:tmpl w:val="AB100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1903F6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8B4E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6619A"/>
    <w:multiLevelType w:val="multilevel"/>
    <w:tmpl w:val="188E5A8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A423DA"/>
    <w:multiLevelType w:val="hybridMultilevel"/>
    <w:tmpl w:val="09B603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336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3B82E64"/>
    <w:multiLevelType w:val="hybridMultilevel"/>
    <w:tmpl w:val="E3CEE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B01F6"/>
    <w:multiLevelType w:val="hybridMultilevel"/>
    <w:tmpl w:val="294EDF6A"/>
    <w:lvl w:ilvl="0" w:tplc="68D2D0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7"/>
  </w:num>
  <w:num w:numId="4">
    <w:abstractNumId w:val="8"/>
  </w:num>
  <w:num w:numId="5">
    <w:abstractNumId w:val="14"/>
  </w:num>
  <w:num w:numId="6">
    <w:abstractNumId w:val="11"/>
  </w:num>
  <w:num w:numId="7">
    <w:abstractNumId w:val="6"/>
  </w:num>
  <w:num w:numId="8">
    <w:abstractNumId w:val="5"/>
  </w:num>
  <w:num w:numId="9">
    <w:abstractNumId w:val="0"/>
  </w:num>
  <w:num w:numId="10">
    <w:abstractNumId w:val="15"/>
  </w:num>
  <w:num w:numId="11">
    <w:abstractNumId w:val="9"/>
  </w:num>
  <w:num w:numId="12">
    <w:abstractNumId w:val="16"/>
  </w:num>
  <w:num w:numId="13">
    <w:abstractNumId w:val="2"/>
  </w:num>
  <w:num w:numId="14">
    <w:abstractNumId w:val="10"/>
  </w:num>
  <w:num w:numId="15">
    <w:abstractNumId w:val="3"/>
  </w:num>
  <w:num w:numId="16">
    <w:abstractNumId w:val="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zOyNDQ0NDM1NTRW0lEKTi0uzszPAykwqwUAkI3f2iwAAAA="/>
  </w:docVars>
  <w:rsids>
    <w:rsidRoot w:val="00493119"/>
    <w:rsid w:val="0000230C"/>
    <w:rsid w:val="00010266"/>
    <w:rsid w:val="00015E1A"/>
    <w:rsid w:val="000226F9"/>
    <w:rsid w:val="00032A5A"/>
    <w:rsid w:val="00044C7F"/>
    <w:rsid w:val="00044CDC"/>
    <w:rsid w:val="00065DE9"/>
    <w:rsid w:val="00086865"/>
    <w:rsid w:val="00087EA0"/>
    <w:rsid w:val="000A7E88"/>
    <w:rsid w:val="000B74CB"/>
    <w:rsid w:val="000B7E05"/>
    <w:rsid w:val="000C17E2"/>
    <w:rsid w:val="000D7EFE"/>
    <w:rsid w:val="000E373E"/>
    <w:rsid w:val="000E446D"/>
    <w:rsid w:val="000E4BCF"/>
    <w:rsid w:val="001268EC"/>
    <w:rsid w:val="00132FA4"/>
    <w:rsid w:val="001345B9"/>
    <w:rsid w:val="00134F7D"/>
    <w:rsid w:val="00157C26"/>
    <w:rsid w:val="00167177"/>
    <w:rsid w:val="00172045"/>
    <w:rsid w:val="001959A0"/>
    <w:rsid w:val="001D63EF"/>
    <w:rsid w:val="00204221"/>
    <w:rsid w:val="00206DBA"/>
    <w:rsid w:val="00221D6E"/>
    <w:rsid w:val="00222C33"/>
    <w:rsid w:val="00255B65"/>
    <w:rsid w:val="00256C94"/>
    <w:rsid w:val="00262685"/>
    <w:rsid w:val="00262A74"/>
    <w:rsid w:val="00274447"/>
    <w:rsid w:val="00282855"/>
    <w:rsid w:val="00283A5E"/>
    <w:rsid w:val="002928A3"/>
    <w:rsid w:val="00296E75"/>
    <w:rsid w:val="00297ABE"/>
    <w:rsid w:val="00303F38"/>
    <w:rsid w:val="0032217B"/>
    <w:rsid w:val="00332B74"/>
    <w:rsid w:val="00371EE3"/>
    <w:rsid w:val="00372113"/>
    <w:rsid w:val="00372FEA"/>
    <w:rsid w:val="003733E5"/>
    <w:rsid w:val="00376952"/>
    <w:rsid w:val="003771E7"/>
    <w:rsid w:val="003802A8"/>
    <w:rsid w:val="0038114D"/>
    <w:rsid w:val="003855C7"/>
    <w:rsid w:val="00392AEA"/>
    <w:rsid w:val="00395661"/>
    <w:rsid w:val="00396C47"/>
    <w:rsid w:val="003A2780"/>
    <w:rsid w:val="003B0BCA"/>
    <w:rsid w:val="003B37EB"/>
    <w:rsid w:val="003D6219"/>
    <w:rsid w:val="003E3CF4"/>
    <w:rsid w:val="003E41CD"/>
    <w:rsid w:val="003F5242"/>
    <w:rsid w:val="00406F4D"/>
    <w:rsid w:val="004277CB"/>
    <w:rsid w:val="00437738"/>
    <w:rsid w:val="00442F95"/>
    <w:rsid w:val="00444E5D"/>
    <w:rsid w:val="004736E5"/>
    <w:rsid w:val="0048121B"/>
    <w:rsid w:val="00493119"/>
    <w:rsid w:val="004B7163"/>
    <w:rsid w:val="004B7988"/>
    <w:rsid w:val="004C1EF2"/>
    <w:rsid w:val="004C3252"/>
    <w:rsid w:val="004F043A"/>
    <w:rsid w:val="004F5474"/>
    <w:rsid w:val="00505CE2"/>
    <w:rsid w:val="0053228C"/>
    <w:rsid w:val="0053570A"/>
    <w:rsid w:val="00536563"/>
    <w:rsid w:val="00536EB6"/>
    <w:rsid w:val="00543F72"/>
    <w:rsid w:val="00557C91"/>
    <w:rsid w:val="00571CB5"/>
    <w:rsid w:val="00577930"/>
    <w:rsid w:val="005822BB"/>
    <w:rsid w:val="00582E9F"/>
    <w:rsid w:val="0058404C"/>
    <w:rsid w:val="00592FCA"/>
    <w:rsid w:val="005A27D3"/>
    <w:rsid w:val="005C4E91"/>
    <w:rsid w:val="005D0251"/>
    <w:rsid w:val="005F2118"/>
    <w:rsid w:val="005F7655"/>
    <w:rsid w:val="006171AA"/>
    <w:rsid w:val="00623207"/>
    <w:rsid w:val="00631790"/>
    <w:rsid w:val="00633EE5"/>
    <w:rsid w:val="00651239"/>
    <w:rsid w:val="00653E37"/>
    <w:rsid w:val="00663116"/>
    <w:rsid w:val="00666F75"/>
    <w:rsid w:val="00676A27"/>
    <w:rsid w:val="006A0957"/>
    <w:rsid w:val="006B083E"/>
    <w:rsid w:val="006C5592"/>
    <w:rsid w:val="006F1E4A"/>
    <w:rsid w:val="00701850"/>
    <w:rsid w:val="007259D5"/>
    <w:rsid w:val="00726213"/>
    <w:rsid w:val="007271D6"/>
    <w:rsid w:val="00731657"/>
    <w:rsid w:val="00733091"/>
    <w:rsid w:val="00735086"/>
    <w:rsid w:val="00740A6B"/>
    <w:rsid w:val="00750709"/>
    <w:rsid w:val="00774B5D"/>
    <w:rsid w:val="0077660E"/>
    <w:rsid w:val="00784683"/>
    <w:rsid w:val="007852FD"/>
    <w:rsid w:val="00793581"/>
    <w:rsid w:val="0079453D"/>
    <w:rsid w:val="007971F2"/>
    <w:rsid w:val="00797C6A"/>
    <w:rsid w:val="007B3EA3"/>
    <w:rsid w:val="007C263F"/>
    <w:rsid w:val="007C7069"/>
    <w:rsid w:val="007D5C34"/>
    <w:rsid w:val="007E0100"/>
    <w:rsid w:val="007E11AC"/>
    <w:rsid w:val="007E1CE7"/>
    <w:rsid w:val="007E7AB2"/>
    <w:rsid w:val="008061C3"/>
    <w:rsid w:val="008239A4"/>
    <w:rsid w:val="00866680"/>
    <w:rsid w:val="00870E42"/>
    <w:rsid w:val="00881A59"/>
    <w:rsid w:val="00884383"/>
    <w:rsid w:val="008A1BD7"/>
    <w:rsid w:val="008A5FEF"/>
    <w:rsid w:val="008B2C84"/>
    <w:rsid w:val="008B4F09"/>
    <w:rsid w:val="008E3C22"/>
    <w:rsid w:val="008E674E"/>
    <w:rsid w:val="008F3EFC"/>
    <w:rsid w:val="00911508"/>
    <w:rsid w:val="00927F24"/>
    <w:rsid w:val="0093594B"/>
    <w:rsid w:val="00940EE9"/>
    <w:rsid w:val="0095695C"/>
    <w:rsid w:val="00974535"/>
    <w:rsid w:val="0099069B"/>
    <w:rsid w:val="00990D66"/>
    <w:rsid w:val="0099115B"/>
    <w:rsid w:val="009B7470"/>
    <w:rsid w:val="009C063C"/>
    <w:rsid w:val="009C1C96"/>
    <w:rsid w:val="009C3801"/>
    <w:rsid w:val="009C7B2D"/>
    <w:rsid w:val="009F2974"/>
    <w:rsid w:val="00A07E8D"/>
    <w:rsid w:val="00A3730B"/>
    <w:rsid w:val="00A37D0C"/>
    <w:rsid w:val="00A46B1C"/>
    <w:rsid w:val="00A56957"/>
    <w:rsid w:val="00A63722"/>
    <w:rsid w:val="00A72921"/>
    <w:rsid w:val="00A745D5"/>
    <w:rsid w:val="00A849A7"/>
    <w:rsid w:val="00A915DD"/>
    <w:rsid w:val="00A95BBC"/>
    <w:rsid w:val="00AA3F80"/>
    <w:rsid w:val="00AE1635"/>
    <w:rsid w:val="00AE3549"/>
    <w:rsid w:val="00AE494B"/>
    <w:rsid w:val="00AE7051"/>
    <w:rsid w:val="00AF46AE"/>
    <w:rsid w:val="00B10F2C"/>
    <w:rsid w:val="00B1411C"/>
    <w:rsid w:val="00B26E2F"/>
    <w:rsid w:val="00B35CD1"/>
    <w:rsid w:val="00B452DD"/>
    <w:rsid w:val="00B454C1"/>
    <w:rsid w:val="00B4766E"/>
    <w:rsid w:val="00B53875"/>
    <w:rsid w:val="00B539D7"/>
    <w:rsid w:val="00B91E4B"/>
    <w:rsid w:val="00B94F67"/>
    <w:rsid w:val="00BB2530"/>
    <w:rsid w:val="00BC1B7A"/>
    <w:rsid w:val="00BD2B88"/>
    <w:rsid w:val="00BE2B69"/>
    <w:rsid w:val="00BE3ECD"/>
    <w:rsid w:val="00C13855"/>
    <w:rsid w:val="00C23516"/>
    <w:rsid w:val="00C54F3F"/>
    <w:rsid w:val="00C60C35"/>
    <w:rsid w:val="00C709E2"/>
    <w:rsid w:val="00C73584"/>
    <w:rsid w:val="00C82964"/>
    <w:rsid w:val="00C82EDD"/>
    <w:rsid w:val="00CA4D15"/>
    <w:rsid w:val="00CB5414"/>
    <w:rsid w:val="00CE20CD"/>
    <w:rsid w:val="00CE787D"/>
    <w:rsid w:val="00CE7D3D"/>
    <w:rsid w:val="00CF0839"/>
    <w:rsid w:val="00D10172"/>
    <w:rsid w:val="00D2135B"/>
    <w:rsid w:val="00D23D74"/>
    <w:rsid w:val="00D3393D"/>
    <w:rsid w:val="00D40CF2"/>
    <w:rsid w:val="00D42EEE"/>
    <w:rsid w:val="00D5411E"/>
    <w:rsid w:val="00D63992"/>
    <w:rsid w:val="00D66B8C"/>
    <w:rsid w:val="00D855FE"/>
    <w:rsid w:val="00DA13BD"/>
    <w:rsid w:val="00DA1B8D"/>
    <w:rsid w:val="00DB2FD9"/>
    <w:rsid w:val="00DB58CC"/>
    <w:rsid w:val="00DC39CF"/>
    <w:rsid w:val="00DC629B"/>
    <w:rsid w:val="00DC7838"/>
    <w:rsid w:val="00DF14C7"/>
    <w:rsid w:val="00DF6146"/>
    <w:rsid w:val="00DF64BF"/>
    <w:rsid w:val="00E06888"/>
    <w:rsid w:val="00E141D2"/>
    <w:rsid w:val="00E14552"/>
    <w:rsid w:val="00E1665E"/>
    <w:rsid w:val="00E44B2B"/>
    <w:rsid w:val="00E503E3"/>
    <w:rsid w:val="00E7663E"/>
    <w:rsid w:val="00E93121"/>
    <w:rsid w:val="00E97AE7"/>
    <w:rsid w:val="00EA06E7"/>
    <w:rsid w:val="00EC2682"/>
    <w:rsid w:val="00EF301F"/>
    <w:rsid w:val="00EF3101"/>
    <w:rsid w:val="00F10D7D"/>
    <w:rsid w:val="00F20FC9"/>
    <w:rsid w:val="00F3045C"/>
    <w:rsid w:val="00F31781"/>
    <w:rsid w:val="00F32A0C"/>
    <w:rsid w:val="00F36E49"/>
    <w:rsid w:val="00F37FA1"/>
    <w:rsid w:val="00F504AB"/>
    <w:rsid w:val="00F56E71"/>
    <w:rsid w:val="00F64170"/>
    <w:rsid w:val="00F95193"/>
    <w:rsid w:val="00FB0499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343CD2"/>
  <w15:chartTrackingRefBased/>
  <w15:docId w15:val="{716A2E31-1100-4CF8-A5BD-0AAEDFC33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22C3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838"/>
    <w:pPr>
      <w:ind w:left="720"/>
      <w:contextualSpacing/>
    </w:pPr>
  </w:style>
  <w:style w:type="table" w:styleId="TableGrid">
    <w:name w:val="Table Grid"/>
    <w:basedOn w:val="TableNormal"/>
    <w:uiPriority w:val="39"/>
    <w:rsid w:val="00733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63C"/>
  </w:style>
  <w:style w:type="paragraph" w:styleId="Footer">
    <w:name w:val="footer"/>
    <w:basedOn w:val="Normal"/>
    <w:link w:val="Foot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63C"/>
  </w:style>
  <w:style w:type="character" w:customStyle="1" w:styleId="Heading1Char">
    <w:name w:val="Heading 1 Char"/>
    <w:basedOn w:val="DefaultParagraphFont"/>
    <w:link w:val="Heading1"/>
    <w:rsid w:val="00222C33"/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5E20C83-0616-44DB-80A1-54E32BDD2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0</TotalTime>
  <Pages>19</Pages>
  <Words>1396</Words>
  <Characters>9203</Characters>
  <Application>Microsoft Office Word</Application>
  <DocSecurity>0</DocSecurity>
  <Lines>1022</Lines>
  <Paragraphs>2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244</cp:revision>
  <dcterms:created xsi:type="dcterms:W3CDTF">2019-10-07T04:48:00Z</dcterms:created>
  <dcterms:modified xsi:type="dcterms:W3CDTF">2019-11-02T01:19:00Z</dcterms:modified>
</cp:coreProperties>
</file>